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w:t>
      </w:r>
      <w:r>
        <w:t xml:space="preserve"> </w:t>
      </w:r>
      <w:r>
        <w:t xml:space="preserve">Munich,</w:t>
      </w:r>
      <w:r>
        <w:t xml:space="preserve"> </w:t>
      </w:r>
      <w:r>
        <w:t xml:space="preserve">German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errn/Frau Dr. [Name of Clinic Director or Hiring Manager]</w:t>
      </w:r>
      <w:r>
        <w:br/>
      </w:r>
      <w:r>
        <w:t xml:space="preserve">Name of Dental Clinic/Institution</w:t>
      </w:r>
      <w:r>
        <w:br/>
      </w:r>
      <w:r>
        <w:t xml:space="preserve">Address of Clinic in Munich</w:t>
      </w:r>
      <w:r>
        <w:br/>
      </w:r>
      <w:r>
        <w:t xml:space="preserve">80331 Munich, Germany</w:t>
      </w:r>
    </w:p>
    <w:bookmarkStart w:id="20" w:name="Xd365550193966d012533e70bfde3ae6a172eb7b"/>
    <w:p>
      <w:pPr>
        <w:pStyle w:val="Heading1"/>
      </w:pPr>
      <w:r>
        <w:t xml:space="preserve">Internship Application for Dentist Internship Position</w:t>
      </w:r>
    </w:p>
    <w:p>
      <w:pPr>
        <w:pStyle w:val="FirstParagraph"/>
      </w:pPr>
      <w:r>
        <w:t xml:space="preserve">Dear Dr. [Last Name or "Herr/Frau Hiring Manager"],</w:t>
      </w:r>
    </w:p>
    <w:p>
      <w:pPr>
        <w:pStyle w:val="BodyText"/>
      </w:pPr>
      <w:r>
        <w:t xml:space="preserve">I am writing to express my profound enthusiasm for the Dentist Internship opportunity at your esteemed dental practice in Munich, Germany. As a highly motivated final-year dental student at [Your University Name] with a deep commitment to advancing my clinical expertise within the rigorous framework of European healthcare standards, I am confident that an internship under your guidance would be instrumental in shaping my future career as a skilled and compassionate dental professional. Munich's reputation as a global hub for medical innovation and its unparalleled integration of cutting-edge dentistry with patient-centered care make it the ideal setting for me to refine my skills, align with German clinical protocols, and contribute meaningfully to your team.</w:t>
      </w:r>
    </w:p>
    <w:p>
      <w:pPr>
        <w:pStyle w:val="BodyText"/>
      </w:pPr>
      <w:r>
        <w:t xml:space="preserve">My academic journey has been meticulously focused on preparing me for the specialized demands of modern dentistry. At [Your University], I have completed rigorous coursework in oral surgery, prosthodontics, periodontics, and pediatric dentistry, consistently ranking in the top 10% of my cohort. I have also gained hands-on experience through clinical rotations at [Local Hospital/Clinic Name], where I assisted in over 350 patient consultations and procedures ranging from complex restorative work to preventive care. Crucially, I have immersed myself in the German dental curriculum through supplementary study, familiarizing myself with key frameworks such as the "Praxishandbuch Zahnmedizin" and understanding the nuances of the German healthcare system's emphasis on evidence-based practice and meticulous documentation. This knowledge ensures that my transition into a Munich-based internship would be seamless, allowing me to contribute immediately while learning from your team’s expertise.</w:t>
      </w:r>
    </w:p>
    <w:p>
      <w:pPr>
        <w:pStyle w:val="BodyText"/>
      </w:pPr>
      <w:r>
        <w:t xml:space="preserve">What draws me specifically to Munich is its unique confluence of clinical excellence and cultural richness. As a city renowned for its world-class medical institutions, including the University Hospital Munich (LMU Klinikum) and private practices like your own, Munich represents the pinnacle of German dentistry. The city’s commitment to integrating advanced technologies—such as digital orthodontics, CAD/CAM restorations, and minimally invasive techniques—aligns perfectly with my own passion for innovative patient care. I have long admired how Munich-based clinics prioritize patient comfort through holistic approaches, a value I strive to embody in my own practice. Interning in this environment would allow me to learn directly from practitioners who are shaping the future of dentistry within Germany’s stringent regulatory landscape and contribute to your mission of delivering exceptional care that reflects both technical mastery and human empathy.</w:t>
      </w:r>
    </w:p>
    <w:p>
      <w:pPr>
        <w:pStyle w:val="BodyText"/>
      </w:pPr>
      <w:r>
        <w:t xml:space="preserve">I am fully aware of the German language requirements for effective patient interaction in a clinical setting. My German language proficiency is at C1 level (Goethe-Zertifikat), with fluency in medical terminology and daily clinical communication. I have successfully completed an Erasmus+ exchange program at LMU Munich, where I collaborated with dental students on community health projects, further solidifying my ability to navigate cultural and linguistic contexts professionally. This experience has not only honed my language skills but also deepened my appreciation for German work ethic and the collaborative spirit that defines healthcare teams across Germany. I am eager to apply this foundation while further developing my proficiency in a professional dental environment.</w:t>
      </w:r>
    </w:p>
    <w:p>
      <w:pPr>
        <w:pStyle w:val="BodyText"/>
      </w:pPr>
      <w:r>
        <w:t xml:space="preserve">Beyond technical competence, I bring a proactive and patient-focused approach to dentistry. During my time at [Your University], I initiated a free oral health education program for underserved communities, which required coordination with local NGOs and clear communication in diverse settings—skills directly transferable to Munich’s multicultural patient base. I understand that in Germany, trust is paramount in the dentist-patient relationship, and I am dedicated to building this through active listening, transparency about treatment plans, and a calm demeanor. Your clinic’s reputation for prioritizing patient education resonates deeply with my philosophy; I am keen to learn how your team integrates preventive strategies into daily practice.</w:t>
      </w:r>
    </w:p>
    <w:p>
      <w:pPr>
        <w:pStyle w:val="BodyText"/>
      </w:pPr>
      <w:r>
        <w:t xml:space="preserve">The opportunity to complete this internship in Munich is particularly significant for my long-term aspirations. Germany’s dental profession offers a structured pathway to specialization through the "Facharzt" system, and I am determined to pursue this route with the support of a practice that embodies excellence. Munich’s status as a center for research and education—home to institutions like the Ludwig Maximilian University of Munich and leading dental technology firms—provides an unmatched environment for professional growth. By interning here, I aim not only to master clinical skills but also to understand how German dental practices balance innovation with ethical patient care within the broader European healthcare context.</w:t>
      </w:r>
    </w:p>
    <w:p>
      <w:pPr>
        <w:pStyle w:val="BodyText"/>
      </w:pPr>
      <w:r>
        <w:t xml:space="preserve">I have attached my curriculum vitae, academic transcripts, and a copy of my German language certification for your review. I am available for an interview at your earliest convenience and am flexible to arrange a visit to Munich during the upcoming summer months. My commitment to contributing positively to your team—while absorbing the rich traditions and modern advancements of Munich’s dental community—is unwavering.</w:t>
      </w:r>
    </w:p>
    <w:p>
      <w:pPr>
        <w:pStyle w:val="BodyText"/>
      </w:pPr>
      <w:r>
        <w:t xml:space="preserve">Thank you for considering my application. I am eager about the possibility of learning from your respected practice and contributing to the exceptional standard of care that Munich’s dental field is known for worldwide. I look forward to discussing how my skills, dedication, and enthusiasm align with your clinic’s vision.</w:t>
      </w:r>
    </w:p>
    <w:p>
      <w:pPr>
        <w:pStyle w:val="BodyText"/>
      </w:pPr>
      <w:r>
        <w:t xml:space="preserve">Yours 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 Munich, Germany</dc:title>
  <dc:creator/>
  <dc:language>en</dc:language>
  <cp:keywords/>
  <dcterms:created xsi:type="dcterms:W3CDTF">2026-07-15T00:25:48Z</dcterms:created>
  <dcterms:modified xsi:type="dcterms:W3CDTF">2026-07-15T00:25:48Z</dcterms:modified>
</cp:coreProperties>
</file>

<file path=docProps/custom.xml><?xml version="1.0" encoding="utf-8"?>
<Properties xmlns="http://schemas.openxmlformats.org/officeDocument/2006/custom-properties" xmlns:vt="http://schemas.openxmlformats.org/officeDocument/2006/docPropsVTypes"/>
</file>